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675"/>
        <w:gridCol w:w="4860"/>
      </w:tblGrid>
      <w:tr w:rsidR="006F70EB" w14:paraId="21F12D22" w14:textId="77777777" w:rsidTr="003C32CA">
        <w:tc>
          <w:tcPr>
            <w:tcW w:w="9535" w:type="dxa"/>
            <w:gridSpan w:val="2"/>
          </w:tcPr>
          <w:p w14:paraId="6D0BCF79" w14:textId="034BE8EB" w:rsidR="006F70EB" w:rsidRPr="00F5607B" w:rsidRDefault="004827EA" w:rsidP="002B58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CONS</w:t>
            </w:r>
          </w:p>
          <w:p w14:paraId="4E39FECF" w14:textId="6B3390D1" w:rsidR="00EE0A06" w:rsidRDefault="00EE0A06" w:rsidP="002B582F">
            <w:pPr>
              <w:jc w:val="center"/>
            </w:pPr>
            <w:r>
              <w:t>Word Count:</w:t>
            </w:r>
            <w:r w:rsidR="00C9346C">
              <w:t xml:space="preserve"> </w:t>
            </w:r>
            <w:r w:rsidR="00811EBB">
              <w:t>86</w:t>
            </w:r>
          </w:p>
        </w:tc>
      </w:tr>
      <w:tr w:rsidR="006F70EB" w:rsidRPr="00DF3A61" w14:paraId="6ED06159" w14:textId="77777777" w:rsidTr="003C32CA">
        <w:tc>
          <w:tcPr>
            <w:tcW w:w="4675" w:type="dxa"/>
          </w:tcPr>
          <w:p w14:paraId="197612DF" w14:textId="51998692" w:rsidR="006F70EB" w:rsidRPr="004D3E9A" w:rsidRDefault="004D3E9A" w:rsidP="002B582F">
            <w:pPr>
              <w:rPr>
                <w:b/>
                <w:bCs/>
              </w:rPr>
            </w:pPr>
            <w:r>
              <w:rPr>
                <w:b/>
                <w:bCs/>
              </w:rPr>
              <w:t>ENGLISH</w:t>
            </w:r>
          </w:p>
        </w:tc>
        <w:tc>
          <w:tcPr>
            <w:tcW w:w="4860" w:type="dxa"/>
          </w:tcPr>
          <w:p w14:paraId="61BEC675" w14:textId="4B3BE1AB" w:rsidR="006F70EB" w:rsidRPr="004D3E9A" w:rsidRDefault="008C1129">
            <w:pPr>
              <w:rPr>
                <w:b/>
                <w:bCs/>
              </w:rPr>
            </w:pPr>
            <w:r>
              <w:rPr>
                <w:b/>
                <w:bCs/>
              </w:rPr>
              <w:t>RUSSIAN</w:t>
            </w:r>
          </w:p>
        </w:tc>
      </w:tr>
      <w:tr w:rsidR="008C1129" w:rsidRPr="00286DCB" w14:paraId="4C832518" w14:textId="77777777" w:rsidTr="003C32CA">
        <w:tc>
          <w:tcPr>
            <w:tcW w:w="4675" w:type="dxa"/>
          </w:tcPr>
          <w:p w14:paraId="4A416CA8" w14:textId="2AF70D09" w:rsidR="008C1129" w:rsidRDefault="008C1129" w:rsidP="008C1129">
            <w:r>
              <w:rPr>
                <w:rFonts w:ascii="Calibri" w:hAnsi="Calibri" w:cs="Calibri"/>
                <w:color w:val="000000"/>
              </w:rPr>
              <w:t>3-Course Dinner</w:t>
            </w:r>
          </w:p>
        </w:tc>
        <w:tc>
          <w:tcPr>
            <w:tcW w:w="4860" w:type="dxa"/>
          </w:tcPr>
          <w:p w14:paraId="4AF24D0F" w14:textId="506D7AFB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Ужин из 3-х блюд</w:t>
            </w:r>
          </w:p>
        </w:tc>
      </w:tr>
      <w:tr w:rsidR="008C1129" w:rsidRPr="00286DCB" w14:paraId="47A99EBF" w14:textId="77777777" w:rsidTr="003C32CA">
        <w:tc>
          <w:tcPr>
            <w:tcW w:w="4675" w:type="dxa"/>
          </w:tcPr>
          <w:p w14:paraId="700E1F97" w14:textId="22E435B5" w:rsidR="008C1129" w:rsidRDefault="008C1129" w:rsidP="008C1129">
            <w:r>
              <w:rPr>
                <w:rFonts w:ascii="Calibri" w:hAnsi="Calibri" w:cs="Calibri"/>
                <w:color w:val="000000"/>
              </w:rPr>
              <w:t>4-Course Dinner</w:t>
            </w:r>
          </w:p>
        </w:tc>
        <w:tc>
          <w:tcPr>
            <w:tcW w:w="4860" w:type="dxa"/>
          </w:tcPr>
          <w:p w14:paraId="68DED54B" w14:textId="1313CD72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Ужин из 4-х блюд</w:t>
            </w:r>
          </w:p>
        </w:tc>
      </w:tr>
      <w:tr w:rsidR="008C1129" w:rsidRPr="00286DCB" w14:paraId="25C3E271" w14:textId="77777777" w:rsidTr="003C32CA">
        <w:tc>
          <w:tcPr>
            <w:tcW w:w="4675" w:type="dxa"/>
          </w:tcPr>
          <w:p w14:paraId="4474C911" w14:textId="743EE2ED" w:rsidR="008C1129" w:rsidRDefault="008C1129" w:rsidP="008C1129">
            <w:r>
              <w:rPr>
                <w:rFonts w:ascii="Calibri" w:hAnsi="Calibri" w:cs="Calibri"/>
                <w:color w:val="000000"/>
              </w:rPr>
              <w:t>6-Course Dinner</w:t>
            </w:r>
          </w:p>
        </w:tc>
        <w:tc>
          <w:tcPr>
            <w:tcW w:w="4860" w:type="dxa"/>
          </w:tcPr>
          <w:p w14:paraId="4F525CED" w14:textId="79BD5538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Ужин из 6-и блюд</w:t>
            </w:r>
          </w:p>
        </w:tc>
      </w:tr>
      <w:tr w:rsidR="008C1129" w:rsidRPr="008C1129" w14:paraId="48E44368" w14:textId="77777777" w:rsidTr="003C32CA">
        <w:tc>
          <w:tcPr>
            <w:tcW w:w="4675" w:type="dxa"/>
          </w:tcPr>
          <w:p w14:paraId="02661188" w14:textId="4523F54B" w:rsidR="008C1129" w:rsidRDefault="008C1129" w:rsidP="008C1129">
            <w:r>
              <w:rPr>
                <w:rFonts w:ascii="Calibri" w:hAnsi="Calibri" w:cs="Calibri"/>
                <w:color w:val="000000"/>
              </w:rPr>
              <w:t>6-Course Fine Dining Menu</w:t>
            </w:r>
          </w:p>
        </w:tc>
        <w:tc>
          <w:tcPr>
            <w:tcW w:w="4860" w:type="dxa"/>
          </w:tcPr>
          <w:p w14:paraId="20BB34C6" w14:textId="6F7B3822" w:rsidR="008C1129" w:rsidRPr="008C1129" w:rsidRDefault="008C1129" w:rsidP="008C1129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color w:val="000000"/>
                <w:lang w:val="ru-RU"/>
              </w:rPr>
              <w:t>Меню изысканного ужина из 6 блюд</w:t>
            </w:r>
          </w:p>
        </w:tc>
      </w:tr>
      <w:tr w:rsidR="008C1129" w:rsidRPr="00286DCB" w14:paraId="4F916E48" w14:textId="77777777" w:rsidTr="003C32CA">
        <w:tc>
          <w:tcPr>
            <w:tcW w:w="4675" w:type="dxa"/>
          </w:tcPr>
          <w:p w14:paraId="1893BFFA" w14:textId="37897B47" w:rsidR="008C1129" w:rsidRDefault="008C1129" w:rsidP="008C1129">
            <w:r>
              <w:rPr>
                <w:rFonts w:ascii="Calibri" w:hAnsi="Calibri" w:cs="Calibri"/>
                <w:color w:val="000000"/>
              </w:rPr>
              <w:t>5-Star Breakfast</w:t>
            </w:r>
          </w:p>
        </w:tc>
        <w:tc>
          <w:tcPr>
            <w:tcW w:w="4860" w:type="dxa"/>
          </w:tcPr>
          <w:p w14:paraId="77388D4B" w14:textId="652554AE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Пятизвездочный завтрак</w:t>
            </w:r>
          </w:p>
        </w:tc>
      </w:tr>
      <w:tr w:rsidR="008C1129" w:rsidRPr="00286DCB" w14:paraId="646FE256" w14:textId="77777777" w:rsidTr="003C32CA">
        <w:tc>
          <w:tcPr>
            <w:tcW w:w="4675" w:type="dxa"/>
          </w:tcPr>
          <w:p w14:paraId="743112CF" w14:textId="6CD51A84" w:rsidR="008C1129" w:rsidRDefault="008C1129" w:rsidP="008C1129">
            <w:r>
              <w:rPr>
                <w:rFonts w:ascii="Calibri" w:hAnsi="Calibri" w:cs="Calibri"/>
                <w:color w:val="000000"/>
              </w:rPr>
              <w:t>15-Minute Camel Caravan</w:t>
            </w:r>
          </w:p>
        </w:tc>
        <w:tc>
          <w:tcPr>
            <w:tcW w:w="4860" w:type="dxa"/>
          </w:tcPr>
          <w:p w14:paraId="19AB873D" w14:textId="642E7971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15 минут в верблюжьем караване</w:t>
            </w:r>
          </w:p>
        </w:tc>
      </w:tr>
      <w:tr w:rsidR="008C1129" w:rsidRPr="00286DCB" w14:paraId="55A030CE" w14:textId="77777777" w:rsidTr="003C32CA">
        <w:tc>
          <w:tcPr>
            <w:tcW w:w="4675" w:type="dxa"/>
          </w:tcPr>
          <w:p w14:paraId="5199C060" w14:textId="41E694DB" w:rsidR="008C1129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t>60-Minute Nature Safari</w:t>
            </w:r>
          </w:p>
        </w:tc>
        <w:tc>
          <w:tcPr>
            <w:tcW w:w="4860" w:type="dxa"/>
          </w:tcPr>
          <w:p w14:paraId="12760B67" w14:textId="65F5C2E8" w:rsidR="008C1129" w:rsidRPr="00757D59" w:rsidRDefault="008C1129" w:rsidP="008C1129">
            <w:r>
              <w:rPr>
                <w:rFonts w:ascii="Calibri" w:eastAsia="Calibri" w:hAnsi="Calibri" w:cs="Arial"/>
                <w:lang w:val="ru-RU"/>
              </w:rPr>
              <w:t>60-минутное сафари на природе</w:t>
            </w:r>
          </w:p>
        </w:tc>
      </w:tr>
      <w:tr w:rsidR="008C1129" w:rsidRPr="00286DCB" w14:paraId="31A38464" w14:textId="77777777" w:rsidTr="003C32CA">
        <w:tc>
          <w:tcPr>
            <w:tcW w:w="4675" w:type="dxa"/>
          </w:tcPr>
          <w:p w14:paraId="58DA256C" w14:textId="37C6E997" w:rsidR="008C1129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-Minute Interactive Falconry</w:t>
            </w:r>
          </w:p>
        </w:tc>
        <w:tc>
          <w:tcPr>
            <w:tcW w:w="4860" w:type="dxa"/>
          </w:tcPr>
          <w:p w14:paraId="43DA8816" w14:textId="4C58FFA1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75-</w:t>
            </w:r>
            <w:r>
              <w:rPr>
                <w:rFonts w:ascii="Calibri" w:eastAsia="Calibri" w:hAnsi="Calibri" w:cs="Arial"/>
                <w:color w:val="000000"/>
                <w:lang w:val="ru-RU"/>
              </w:rPr>
              <w:t>м</w:t>
            </w:r>
            <w:r>
              <w:rPr>
                <w:rFonts w:ascii="Calibri" w:eastAsia="Calibri" w:hAnsi="Calibri" w:cs="Arial"/>
                <w:color w:val="000000"/>
                <w:lang w:val="ru-RU"/>
              </w:rPr>
              <w:t>инутная интерактивная соколиная охота</w:t>
            </w:r>
          </w:p>
        </w:tc>
      </w:tr>
      <w:tr w:rsidR="008C1129" w:rsidRPr="008C1129" w14:paraId="475FC0FC" w14:textId="77777777" w:rsidTr="003C32CA">
        <w:tc>
          <w:tcPr>
            <w:tcW w:w="4675" w:type="dxa"/>
          </w:tcPr>
          <w:p w14:paraId="582CEF36" w14:textId="75EECE76" w:rsidR="008C1129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Acrobatic Performance </w:t>
            </w:r>
            <w:proofErr w:type="gramStart"/>
            <w:r>
              <w:rPr>
                <w:rFonts w:ascii="Calibri" w:hAnsi="Calibri" w:cs="Calibri"/>
                <w:color w:val="000000"/>
              </w:rPr>
              <w:t>And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Fire Show</w:t>
            </w:r>
          </w:p>
        </w:tc>
        <w:tc>
          <w:tcPr>
            <w:tcW w:w="4860" w:type="dxa"/>
          </w:tcPr>
          <w:p w14:paraId="4EE1CC19" w14:textId="4E81AF90" w:rsidR="008C1129" w:rsidRPr="008C1129" w:rsidRDefault="008C1129" w:rsidP="008C1129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color w:val="000000"/>
                <w:lang w:val="ru-RU"/>
              </w:rPr>
              <w:t>Представление акробатов и огненное шоу</w:t>
            </w:r>
          </w:p>
        </w:tc>
      </w:tr>
      <w:tr w:rsidR="008C1129" w:rsidRPr="00286DCB" w14:paraId="41588FF0" w14:textId="77777777" w:rsidTr="003C32CA">
        <w:tc>
          <w:tcPr>
            <w:tcW w:w="4675" w:type="dxa"/>
          </w:tcPr>
          <w:p w14:paraId="77A0AEB3" w14:textId="7CF1313E" w:rsidR="008C1129" w:rsidRDefault="008C1129" w:rsidP="008C1129">
            <w:r>
              <w:t>Adventure Pack</w:t>
            </w:r>
          </w:p>
        </w:tc>
        <w:tc>
          <w:tcPr>
            <w:tcW w:w="4860" w:type="dxa"/>
          </w:tcPr>
          <w:p w14:paraId="6A5B0841" w14:textId="60390EA3" w:rsidR="008C1129" w:rsidRPr="00757D59" w:rsidRDefault="008C1129" w:rsidP="008C1129">
            <w:r>
              <w:rPr>
                <w:rFonts w:ascii="Calibri" w:eastAsia="Calibri" w:hAnsi="Calibri" w:cs="Arial"/>
                <w:lang w:val="ru-RU"/>
              </w:rPr>
              <w:t>Набор для путешествий</w:t>
            </w:r>
          </w:p>
        </w:tc>
      </w:tr>
      <w:tr w:rsidR="008C1129" w:rsidRPr="00286DCB" w14:paraId="04C5C2DE" w14:textId="77777777" w:rsidTr="003C32CA">
        <w:tc>
          <w:tcPr>
            <w:tcW w:w="4675" w:type="dxa"/>
          </w:tcPr>
          <w:p w14:paraId="15B2C109" w14:textId="31D163AA" w:rsidR="008C1129" w:rsidRDefault="008C1129" w:rsidP="008C1129">
            <w:r>
              <w:rPr>
                <w:rFonts w:ascii="Calibri" w:hAnsi="Calibri" w:cs="Calibri"/>
                <w:color w:val="000000"/>
              </w:rPr>
              <w:t>All Meals Included</w:t>
            </w:r>
          </w:p>
        </w:tc>
        <w:tc>
          <w:tcPr>
            <w:tcW w:w="4860" w:type="dxa"/>
          </w:tcPr>
          <w:p w14:paraId="05A42255" w14:textId="07F36F91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Все приемы пищи включены</w:t>
            </w:r>
          </w:p>
        </w:tc>
      </w:tr>
      <w:tr w:rsidR="008C1129" w:rsidRPr="00286DCB" w14:paraId="4EF310CC" w14:textId="77777777" w:rsidTr="003C32CA">
        <w:tc>
          <w:tcPr>
            <w:tcW w:w="4675" w:type="dxa"/>
          </w:tcPr>
          <w:p w14:paraId="22C8F7C9" w14:textId="56AE5AF4" w:rsidR="008C1129" w:rsidRDefault="008C1129" w:rsidP="008C1129">
            <w:pPr>
              <w:jc w:val="both"/>
            </w:pPr>
            <w:proofErr w:type="spellStart"/>
            <w:r>
              <w:t>Bedoun</w:t>
            </w:r>
            <w:proofErr w:type="spellEnd"/>
            <w:r>
              <w:t xml:space="preserve"> Village</w:t>
            </w:r>
          </w:p>
        </w:tc>
        <w:tc>
          <w:tcPr>
            <w:tcW w:w="4860" w:type="dxa"/>
          </w:tcPr>
          <w:p w14:paraId="12D6A134" w14:textId="210BB3D1" w:rsidR="008C1129" w:rsidRPr="00757D59" w:rsidRDefault="008C1129" w:rsidP="008C1129">
            <w:r>
              <w:rPr>
                <w:rFonts w:ascii="Calibri" w:eastAsia="Calibri" w:hAnsi="Calibri" w:cs="Arial"/>
                <w:lang w:val="ru-RU"/>
              </w:rPr>
              <w:t>Деревня бедуинов</w:t>
            </w:r>
          </w:p>
        </w:tc>
      </w:tr>
      <w:tr w:rsidR="008C1129" w:rsidRPr="00286DCB" w14:paraId="7F0A7257" w14:textId="77777777" w:rsidTr="003C32CA">
        <w:tc>
          <w:tcPr>
            <w:tcW w:w="4675" w:type="dxa"/>
          </w:tcPr>
          <w:p w14:paraId="7B092E6D" w14:textId="00DD8E5B" w:rsidR="008C1129" w:rsidRDefault="008C1129" w:rsidP="008C1129">
            <w:pPr>
              <w:jc w:val="both"/>
            </w:pPr>
            <w:r>
              <w:rPr>
                <w:rFonts w:ascii="Calibri" w:hAnsi="Calibri" w:cs="Calibri"/>
                <w:color w:val="000000"/>
              </w:rPr>
              <w:t>Camel Rides</w:t>
            </w:r>
          </w:p>
        </w:tc>
        <w:tc>
          <w:tcPr>
            <w:tcW w:w="4860" w:type="dxa"/>
          </w:tcPr>
          <w:p w14:paraId="2A46F3F9" w14:textId="58FE1DDC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Поездки на верблюдах</w:t>
            </w:r>
          </w:p>
        </w:tc>
      </w:tr>
      <w:tr w:rsidR="008C1129" w:rsidRPr="008C1129" w14:paraId="687A510D" w14:textId="77777777" w:rsidTr="003C32CA">
        <w:tc>
          <w:tcPr>
            <w:tcW w:w="4675" w:type="dxa"/>
          </w:tcPr>
          <w:p w14:paraId="19B534ED" w14:textId="46403D9E" w:rsidR="008C1129" w:rsidRDefault="008C1129" w:rsidP="008C1129">
            <w:pPr>
              <w:jc w:val="both"/>
            </w:pPr>
            <w:r>
              <w:rPr>
                <w:rFonts w:ascii="Calibri" w:hAnsi="Calibri" w:cs="Calibri"/>
                <w:color w:val="000000"/>
              </w:rPr>
              <w:t xml:space="preserve">Choose To Add </w:t>
            </w:r>
            <w:proofErr w:type="gramStart"/>
            <w:r>
              <w:rPr>
                <w:rFonts w:ascii="Calibri" w:hAnsi="Calibri" w:cs="Calibri"/>
                <w:color w:val="000000"/>
              </w:rPr>
              <w:t>An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Overnight Experience</w:t>
            </w:r>
          </w:p>
        </w:tc>
        <w:tc>
          <w:tcPr>
            <w:tcW w:w="4860" w:type="dxa"/>
          </w:tcPr>
          <w:p w14:paraId="57BC28E9" w14:textId="27CC5EF5" w:rsidR="008C1129" w:rsidRPr="008C1129" w:rsidRDefault="008C1129" w:rsidP="008C1129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color w:val="000000"/>
                <w:lang w:val="ru-RU"/>
              </w:rPr>
              <w:t>Выберите, чтобы добавить ночное приключение</w:t>
            </w:r>
          </w:p>
        </w:tc>
      </w:tr>
      <w:tr w:rsidR="008C1129" w:rsidRPr="008C1129" w14:paraId="1F68A4F8" w14:textId="77777777" w:rsidTr="003C32CA">
        <w:tc>
          <w:tcPr>
            <w:tcW w:w="4675" w:type="dxa"/>
          </w:tcPr>
          <w:p w14:paraId="0FB4B665" w14:textId="30295FC7" w:rsidR="008C1129" w:rsidRPr="00C9346C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lassic Land Rover Defender</w:t>
            </w:r>
          </w:p>
        </w:tc>
        <w:tc>
          <w:tcPr>
            <w:tcW w:w="4860" w:type="dxa"/>
          </w:tcPr>
          <w:p w14:paraId="22C5F585" w14:textId="6663B544" w:rsidR="008C1129" w:rsidRPr="008C1129" w:rsidRDefault="008C1129" w:rsidP="008C1129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color w:val="000000"/>
                <w:lang w:val="ru-RU"/>
              </w:rPr>
              <w:t>Классический автомобиль Land Rover Defender</w:t>
            </w:r>
          </w:p>
        </w:tc>
      </w:tr>
      <w:tr w:rsidR="008C1129" w:rsidRPr="00286DCB" w14:paraId="464A534C" w14:textId="77777777" w:rsidTr="003C32CA">
        <w:tc>
          <w:tcPr>
            <w:tcW w:w="4675" w:type="dxa"/>
          </w:tcPr>
          <w:p w14:paraId="79E3C530" w14:textId="5900C930" w:rsidR="008C1129" w:rsidRPr="00C9346C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ltural Activities</w:t>
            </w:r>
          </w:p>
        </w:tc>
        <w:tc>
          <w:tcPr>
            <w:tcW w:w="4860" w:type="dxa"/>
          </w:tcPr>
          <w:p w14:paraId="3210B707" w14:textId="1A2DF0DC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Культурные мероприятия</w:t>
            </w:r>
          </w:p>
        </w:tc>
      </w:tr>
      <w:tr w:rsidR="008C1129" w:rsidRPr="00286DCB" w14:paraId="655C3514" w14:textId="77777777" w:rsidTr="003C32CA">
        <w:tc>
          <w:tcPr>
            <w:tcW w:w="4675" w:type="dxa"/>
          </w:tcPr>
          <w:p w14:paraId="39D8D0F0" w14:textId="3E530D00" w:rsidR="008C1129" w:rsidRPr="00C9346C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ltural Entertainment</w:t>
            </w:r>
          </w:p>
        </w:tc>
        <w:tc>
          <w:tcPr>
            <w:tcW w:w="4860" w:type="dxa"/>
          </w:tcPr>
          <w:p w14:paraId="4DD4520A" w14:textId="6F7DE4C3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Культурные развлекательные мероприятия</w:t>
            </w:r>
          </w:p>
        </w:tc>
      </w:tr>
      <w:tr w:rsidR="008C1129" w:rsidRPr="00286DCB" w14:paraId="28D3216D" w14:textId="77777777" w:rsidTr="003C32CA">
        <w:tc>
          <w:tcPr>
            <w:tcW w:w="4675" w:type="dxa"/>
          </w:tcPr>
          <w:p w14:paraId="3C79149D" w14:textId="4F3E3450" w:rsidR="008C1129" w:rsidRPr="00C9346C" w:rsidRDefault="008C1129" w:rsidP="008C1129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ustomisab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tinerary</w:t>
            </w:r>
          </w:p>
        </w:tc>
        <w:tc>
          <w:tcPr>
            <w:tcW w:w="4860" w:type="dxa"/>
          </w:tcPr>
          <w:p w14:paraId="0C18A734" w14:textId="4BBDF98F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Индивидуальный маршрут</w:t>
            </w:r>
          </w:p>
        </w:tc>
      </w:tr>
      <w:tr w:rsidR="008C1129" w:rsidRPr="00286DCB" w14:paraId="3CC694F2" w14:textId="77777777" w:rsidTr="003C32CA">
        <w:tc>
          <w:tcPr>
            <w:tcW w:w="4675" w:type="dxa"/>
          </w:tcPr>
          <w:p w14:paraId="3D7F44F1" w14:textId="02F9B277" w:rsidR="008C1129" w:rsidRPr="00C9346C" w:rsidRDefault="008C1129" w:rsidP="008C1129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ustomised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Entertainment Available</w:t>
            </w:r>
          </w:p>
        </w:tc>
        <w:tc>
          <w:tcPr>
            <w:tcW w:w="4860" w:type="dxa"/>
          </w:tcPr>
          <w:p w14:paraId="5684B953" w14:textId="521BD25E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Доступны индивидуальные развлечения</w:t>
            </w:r>
          </w:p>
        </w:tc>
      </w:tr>
      <w:tr w:rsidR="008C1129" w:rsidRPr="00286DCB" w14:paraId="3A25609A" w14:textId="77777777" w:rsidTr="003C32CA">
        <w:tc>
          <w:tcPr>
            <w:tcW w:w="4675" w:type="dxa"/>
          </w:tcPr>
          <w:p w14:paraId="59397748" w14:textId="3BCD6866" w:rsidR="008C1129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lconry</w:t>
            </w:r>
          </w:p>
        </w:tc>
        <w:tc>
          <w:tcPr>
            <w:tcW w:w="4860" w:type="dxa"/>
          </w:tcPr>
          <w:p w14:paraId="0CA1E6F1" w14:textId="10623DD0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Соколиная охота</w:t>
            </w:r>
          </w:p>
        </w:tc>
      </w:tr>
      <w:tr w:rsidR="008C1129" w:rsidRPr="00286DCB" w14:paraId="71E38F85" w14:textId="77777777" w:rsidTr="003C32CA">
        <w:tc>
          <w:tcPr>
            <w:tcW w:w="4675" w:type="dxa"/>
          </w:tcPr>
          <w:p w14:paraId="172D22FF" w14:textId="35B99770" w:rsidR="008C1129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eritage Safari</w:t>
            </w:r>
          </w:p>
        </w:tc>
        <w:tc>
          <w:tcPr>
            <w:tcW w:w="4860" w:type="dxa"/>
          </w:tcPr>
          <w:p w14:paraId="39A45F2A" w14:textId="23EA09FD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Сафари «Наследие»</w:t>
            </w:r>
          </w:p>
        </w:tc>
      </w:tr>
      <w:tr w:rsidR="008C1129" w:rsidRPr="008C1129" w14:paraId="5A2796FB" w14:textId="77777777" w:rsidTr="003C32CA">
        <w:tc>
          <w:tcPr>
            <w:tcW w:w="4675" w:type="dxa"/>
          </w:tcPr>
          <w:p w14:paraId="69CD0952" w14:textId="5681157B" w:rsidR="008C1129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mmersive Birds </w:t>
            </w:r>
            <w:proofErr w:type="gramStart"/>
            <w:r>
              <w:rPr>
                <w:rFonts w:ascii="Calibri" w:hAnsi="Calibri" w:cs="Calibri"/>
                <w:color w:val="000000"/>
              </w:rPr>
              <w:t>Of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Prey Demonstration</w:t>
            </w:r>
          </w:p>
        </w:tc>
        <w:tc>
          <w:tcPr>
            <w:tcW w:w="4860" w:type="dxa"/>
          </w:tcPr>
          <w:p w14:paraId="79EB7D01" w14:textId="648DF5F1" w:rsidR="008C1129" w:rsidRPr="008C1129" w:rsidRDefault="008C1129" w:rsidP="008C1129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color w:val="000000"/>
                <w:lang w:val="ru-RU"/>
              </w:rPr>
              <w:t>Демонстрация хищных птиц с эффектом присутствия</w:t>
            </w:r>
          </w:p>
        </w:tc>
      </w:tr>
      <w:tr w:rsidR="008C1129" w:rsidRPr="00286DCB" w14:paraId="53C8C897" w14:textId="77777777" w:rsidTr="003C32CA">
        <w:tc>
          <w:tcPr>
            <w:tcW w:w="4675" w:type="dxa"/>
          </w:tcPr>
          <w:p w14:paraId="44AF294A" w14:textId="359E64D4" w:rsidR="008C1129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uxurious Range Rover</w:t>
            </w:r>
          </w:p>
        </w:tc>
        <w:tc>
          <w:tcPr>
            <w:tcW w:w="4860" w:type="dxa"/>
          </w:tcPr>
          <w:p w14:paraId="0ECFC517" w14:textId="3520FFE2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Роскошный автомобиль Range Rover</w:t>
            </w:r>
          </w:p>
        </w:tc>
      </w:tr>
      <w:tr w:rsidR="008C1129" w:rsidRPr="00286DCB" w14:paraId="34E674E6" w14:textId="77777777" w:rsidTr="003C32CA">
        <w:tc>
          <w:tcPr>
            <w:tcW w:w="4675" w:type="dxa"/>
          </w:tcPr>
          <w:p w14:paraId="032475D2" w14:textId="0DFB968A" w:rsidR="008C1129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untain Activities</w:t>
            </w:r>
          </w:p>
        </w:tc>
        <w:tc>
          <w:tcPr>
            <w:tcW w:w="4860" w:type="dxa"/>
          </w:tcPr>
          <w:p w14:paraId="28C8A81F" w14:textId="4E055911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Горные развлечения</w:t>
            </w:r>
          </w:p>
        </w:tc>
      </w:tr>
      <w:tr w:rsidR="008C1129" w:rsidRPr="00286DCB" w14:paraId="497AE417" w14:textId="77777777" w:rsidTr="003C32CA">
        <w:tc>
          <w:tcPr>
            <w:tcW w:w="4675" w:type="dxa"/>
          </w:tcPr>
          <w:p w14:paraId="27A90A45" w14:textId="0E89B0F7" w:rsidR="008C1129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cturnal Eco Walk</w:t>
            </w:r>
          </w:p>
        </w:tc>
        <w:tc>
          <w:tcPr>
            <w:tcW w:w="4860" w:type="dxa"/>
          </w:tcPr>
          <w:p w14:paraId="1AFBD083" w14:textId="3E36C475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Ночная экологическая прогулка</w:t>
            </w:r>
          </w:p>
        </w:tc>
      </w:tr>
      <w:tr w:rsidR="008C1129" w:rsidRPr="00286DCB" w14:paraId="79B71BF5" w14:textId="77777777" w:rsidTr="003C32CA">
        <w:tc>
          <w:tcPr>
            <w:tcW w:w="4675" w:type="dxa"/>
          </w:tcPr>
          <w:p w14:paraId="36ABEA4C" w14:textId="5F34DD8F" w:rsidR="008C1129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l Encounter</w:t>
            </w:r>
          </w:p>
        </w:tc>
        <w:tc>
          <w:tcPr>
            <w:tcW w:w="4860" w:type="dxa"/>
          </w:tcPr>
          <w:p w14:paraId="7C4838C7" w14:textId="561B89D4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Знакомство с совами</w:t>
            </w:r>
          </w:p>
        </w:tc>
      </w:tr>
      <w:tr w:rsidR="008C1129" w:rsidRPr="00286DCB" w14:paraId="5E9BD083" w14:textId="77777777" w:rsidTr="003C32CA">
        <w:tc>
          <w:tcPr>
            <w:tcW w:w="4675" w:type="dxa"/>
          </w:tcPr>
          <w:p w14:paraId="3915CA82" w14:textId="33BE81DA" w:rsidR="008C1129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ivate Luxury Camp</w:t>
            </w:r>
          </w:p>
        </w:tc>
        <w:tc>
          <w:tcPr>
            <w:tcW w:w="4860" w:type="dxa"/>
          </w:tcPr>
          <w:p w14:paraId="1406A95B" w14:textId="7983753C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Частный роскошный лагерь</w:t>
            </w:r>
          </w:p>
        </w:tc>
      </w:tr>
      <w:tr w:rsidR="008C1129" w:rsidRPr="008C1129" w14:paraId="41385CB7" w14:textId="77777777" w:rsidTr="003C32CA">
        <w:tc>
          <w:tcPr>
            <w:tcW w:w="4675" w:type="dxa"/>
          </w:tcPr>
          <w:p w14:paraId="731DA60C" w14:textId="1E92434E" w:rsidR="008C1129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ivate Sunset Falcon Show</w:t>
            </w:r>
          </w:p>
        </w:tc>
        <w:tc>
          <w:tcPr>
            <w:tcW w:w="4860" w:type="dxa"/>
          </w:tcPr>
          <w:p w14:paraId="537817DD" w14:textId="43357C3A" w:rsidR="008C1129" w:rsidRPr="008C1129" w:rsidRDefault="008C1129" w:rsidP="008C1129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color w:val="000000"/>
                <w:lang w:val="ru-RU"/>
              </w:rPr>
              <w:t>Индивидуальное соколиное шоу на закате</w:t>
            </w:r>
          </w:p>
        </w:tc>
      </w:tr>
      <w:tr w:rsidR="008C1129" w:rsidRPr="00286DCB" w14:paraId="6E6DDDA7" w14:textId="77777777" w:rsidTr="003C32CA">
        <w:tc>
          <w:tcPr>
            <w:tcW w:w="4675" w:type="dxa"/>
          </w:tcPr>
          <w:p w14:paraId="46BFF52E" w14:textId="7FCFF805" w:rsidR="008C1129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fessional Astronomy</w:t>
            </w:r>
          </w:p>
        </w:tc>
        <w:tc>
          <w:tcPr>
            <w:tcW w:w="4860" w:type="dxa"/>
          </w:tcPr>
          <w:p w14:paraId="4D2DBB0E" w14:textId="75EB9974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Профессиональная астрономия</w:t>
            </w:r>
          </w:p>
        </w:tc>
      </w:tr>
      <w:tr w:rsidR="008C1129" w:rsidRPr="00286DCB" w14:paraId="6B9D9406" w14:textId="77777777" w:rsidTr="003C32CA">
        <w:tc>
          <w:tcPr>
            <w:tcW w:w="4675" w:type="dxa"/>
          </w:tcPr>
          <w:p w14:paraId="6D2FD18A" w14:textId="42ED659B" w:rsidR="008C1129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raditional Breakfast</w:t>
            </w:r>
          </w:p>
        </w:tc>
        <w:tc>
          <w:tcPr>
            <w:tcW w:w="4860" w:type="dxa"/>
          </w:tcPr>
          <w:p w14:paraId="5E86920B" w14:textId="6A6AF5EB" w:rsidR="008C1129" w:rsidRPr="00757D59" w:rsidRDefault="008C1129" w:rsidP="008C1129">
            <w:r>
              <w:rPr>
                <w:rFonts w:ascii="Calibri" w:eastAsia="Calibri" w:hAnsi="Calibri" w:cs="Arial"/>
                <w:color w:val="000000"/>
                <w:lang w:val="ru-RU"/>
              </w:rPr>
              <w:t>Традиционный завтрак</w:t>
            </w:r>
          </w:p>
        </w:tc>
      </w:tr>
      <w:tr w:rsidR="008C1129" w:rsidRPr="00286DCB" w14:paraId="31CDE3CE" w14:textId="77777777" w:rsidTr="003C32CA">
        <w:tc>
          <w:tcPr>
            <w:tcW w:w="4675" w:type="dxa"/>
          </w:tcPr>
          <w:p w14:paraId="67E27818" w14:textId="05AC8782" w:rsidR="008C1129" w:rsidRDefault="008C1129" w:rsidP="008C1129">
            <w:pPr>
              <w:rPr>
                <w:rFonts w:ascii="Calibri" w:hAnsi="Calibri" w:cs="Calibri"/>
                <w:color w:val="000000"/>
              </w:rPr>
            </w:pPr>
            <w:r>
              <w:t>Vintage Land Rover</w:t>
            </w:r>
          </w:p>
        </w:tc>
        <w:tc>
          <w:tcPr>
            <w:tcW w:w="4860" w:type="dxa"/>
          </w:tcPr>
          <w:p w14:paraId="76262E5F" w14:textId="24691F1A" w:rsidR="008C1129" w:rsidRPr="00757D59" w:rsidRDefault="008C1129" w:rsidP="008C1129">
            <w:r>
              <w:rPr>
                <w:rFonts w:ascii="Calibri" w:eastAsia="Calibri" w:hAnsi="Calibri" w:cs="Arial"/>
                <w:lang w:val="ru-RU"/>
              </w:rPr>
              <w:t>Винтажный автомобиль Land Rover</w:t>
            </w:r>
          </w:p>
        </w:tc>
      </w:tr>
    </w:tbl>
    <w:p w14:paraId="02F33B07" w14:textId="77777777" w:rsidR="00A21B91" w:rsidRPr="009A576C" w:rsidRDefault="00A21B91">
      <w:pPr>
        <w:rPr>
          <w:lang w:val="fr-FR"/>
        </w:rPr>
      </w:pPr>
    </w:p>
    <w:sectPr w:rsidR="00A21B91" w:rsidRPr="009A57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B520E8"/>
    <w:multiLevelType w:val="multilevel"/>
    <w:tmpl w:val="1402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7EwMjSwNDA1sjRR0lEKTi0uzszPAymwqAUA8PWkbywAAAA="/>
  </w:docVars>
  <w:rsids>
    <w:rsidRoot w:val="006F70EB"/>
    <w:rsid w:val="00027C2E"/>
    <w:rsid w:val="000761F1"/>
    <w:rsid w:val="00091B56"/>
    <w:rsid w:val="001264B9"/>
    <w:rsid w:val="00286DCB"/>
    <w:rsid w:val="002A33C6"/>
    <w:rsid w:val="002B582F"/>
    <w:rsid w:val="003C32CA"/>
    <w:rsid w:val="004827EA"/>
    <w:rsid w:val="004D3E9A"/>
    <w:rsid w:val="00520F53"/>
    <w:rsid w:val="00527A71"/>
    <w:rsid w:val="005D7061"/>
    <w:rsid w:val="006B1BA6"/>
    <w:rsid w:val="006F70EB"/>
    <w:rsid w:val="00755286"/>
    <w:rsid w:val="00757D59"/>
    <w:rsid w:val="00775A31"/>
    <w:rsid w:val="00811EBB"/>
    <w:rsid w:val="008C1129"/>
    <w:rsid w:val="008C1F51"/>
    <w:rsid w:val="00901D1A"/>
    <w:rsid w:val="00907674"/>
    <w:rsid w:val="0093090B"/>
    <w:rsid w:val="00983A3E"/>
    <w:rsid w:val="009A576C"/>
    <w:rsid w:val="009A68DD"/>
    <w:rsid w:val="00A21B91"/>
    <w:rsid w:val="00A3157A"/>
    <w:rsid w:val="00BE73CD"/>
    <w:rsid w:val="00C221E1"/>
    <w:rsid w:val="00C9346C"/>
    <w:rsid w:val="00CF16A4"/>
    <w:rsid w:val="00DB4EF3"/>
    <w:rsid w:val="00DC30E1"/>
    <w:rsid w:val="00DF3A61"/>
    <w:rsid w:val="00E329CD"/>
    <w:rsid w:val="00EE0A06"/>
    <w:rsid w:val="00F5607B"/>
    <w:rsid w:val="00FE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B6EB3"/>
  <w15:chartTrackingRefBased/>
  <w15:docId w15:val="{E39ED868-229B-44F8-ABDC-29BD5418D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15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57D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7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B1B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/>
    </w:rPr>
  </w:style>
  <w:style w:type="character" w:customStyle="1" w:styleId="spellmodupdated">
    <w:name w:val="spellmodupdated"/>
    <w:basedOn w:val="DefaultParagraphFont"/>
    <w:rsid w:val="006B1BA6"/>
  </w:style>
  <w:style w:type="character" w:customStyle="1" w:styleId="spellver">
    <w:name w:val="spellver"/>
    <w:basedOn w:val="DefaultParagraphFont"/>
    <w:rsid w:val="006B1BA6"/>
  </w:style>
  <w:style w:type="character" w:customStyle="1" w:styleId="ver">
    <w:name w:val="ver"/>
    <w:basedOn w:val="DefaultParagraphFont"/>
    <w:rsid w:val="006B1BA6"/>
  </w:style>
  <w:style w:type="paragraph" w:customStyle="1" w:styleId="tour-icons-text">
    <w:name w:val="tour-icons-text"/>
    <w:basedOn w:val="Normal"/>
    <w:rsid w:val="00757D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57D5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2A33C6"/>
    <w:rPr>
      <w:b/>
      <w:bCs/>
    </w:rPr>
  </w:style>
  <w:style w:type="character" w:styleId="Hyperlink">
    <w:name w:val="Hyperlink"/>
    <w:basedOn w:val="DefaultParagraphFont"/>
    <w:uiPriority w:val="99"/>
    <w:unhideWhenUsed/>
    <w:rsid w:val="002A33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F5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15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9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545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65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A4958-C78A-48D0-B079-26D0C3216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| Platinum Heritage</dc:creator>
  <cp:keywords/>
  <dc:description/>
  <cp:lastModifiedBy>Pavel Elin</cp:lastModifiedBy>
  <cp:revision>3</cp:revision>
  <dcterms:created xsi:type="dcterms:W3CDTF">2021-09-28T11:41:00Z</dcterms:created>
  <dcterms:modified xsi:type="dcterms:W3CDTF">2021-09-28T11:42:00Z</dcterms:modified>
</cp:coreProperties>
</file>